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B79DE" w14:textId="25922BFE" w:rsidR="00A5159D" w:rsidRDefault="00A5159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819"/>
        <w:gridCol w:w="2254"/>
        <w:gridCol w:w="2254"/>
      </w:tblGrid>
      <w:tr w:rsidR="000A204D" w14:paraId="23086EC6" w14:textId="77777777" w:rsidTr="00C21CB0">
        <w:tc>
          <w:tcPr>
            <w:tcW w:w="2689" w:type="dxa"/>
          </w:tcPr>
          <w:p w14:paraId="65FAE351" w14:textId="2C0E70EA" w:rsidR="000A204D" w:rsidRDefault="000A204D">
            <w:pP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 xml:space="preserve">The Commissioner of Police </w:t>
            </w:r>
          </w:p>
          <w:p w14:paraId="5BAE9B50" w14:textId="18D607EE" w:rsidR="000A204D" w:rsidRDefault="000A204D"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200 Roma Street</w:t>
            </w:r>
            <w:r>
              <w:rPr>
                <w:rFonts w:ascii="Verdana" w:hAnsi="Verdana"/>
                <w:color w:val="000000"/>
                <w:sz w:val="17"/>
                <w:szCs w:val="17"/>
              </w:rPr>
              <w:br/>
            </w: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>Brisbane QLD 4000 </w:t>
            </w:r>
          </w:p>
        </w:tc>
        <w:tc>
          <w:tcPr>
            <w:tcW w:w="1819" w:type="dxa"/>
          </w:tcPr>
          <w:p w14:paraId="54894299" w14:textId="77777777" w:rsidR="000A204D" w:rsidRDefault="000A204D"/>
        </w:tc>
        <w:tc>
          <w:tcPr>
            <w:tcW w:w="2254" w:type="dxa"/>
          </w:tcPr>
          <w:p w14:paraId="30CCCF0F" w14:textId="77777777" w:rsidR="000A204D" w:rsidRPr="00C21CB0" w:rsidRDefault="000A204D">
            <w:pP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</w:pPr>
          </w:p>
        </w:tc>
        <w:tc>
          <w:tcPr>
            <w:tcW w:w="2254" w:type="dxa"/>
          </w:tcPr>
          <w:p w14:paraId="4400636C" w14:textId="31D78AA7" w:rsidR="000A204D" w:rsidRPr="00C21CB0" w:rsidRDefault="00E6066E">
            <w:pP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 xml:space="preserve">Your </w:t>
            </w:r>
            <w:r w:rsidR="00C21CB0" w:rsidRPr="00C21CB0"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 xml:space="preserve">Name </w:t>
            </w:r>
          </w:p>
          <w:p w14:paraId="2510C632" w14:textId="3D011439" w:rsidR="000A204D" w:rsidRPr="00C21CB0" w:rsidRDefault="00C21CB0">
            <w:pP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</w:pPr>
            <w:r w:rsidRPr="00C21CB0"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 xml:space="preserve">Address </w:t>
            </w:r>
            <w:r w:rsidRPr="00C21CB0"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br/>
              <w:t xml:space="preserve">Phone Number </w:t>
            </w:r>
          </w:p>
          <w:p w14:paraId="3C30465F" w14:textId="3DA385CA" w:rsidR="000A204D" w:rsidRPr="00C21CB0" w:rsidRDefault="00C21CB0">
            <w:pPr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</w:pPr>
            <w:r w:rsidRPr="00C21CB0">
              <w:rPr>
                <w:rFonts w:ascii="Verdana" w:hAnsi="Verdana"/>
                <w:color w:val="000000"/>
                <w:sz w:val="17"/>
                <w:szCs w:val="17"/>
                <w:shd w:val="clear" w:color="auto" w:fill="FFFFFF"/>
              </w:rPr>
              <w:t xml:space="preserve">Email </w:t>
            </w:r>
          </w:p>
        </w:tc>
      </w:tr>
    </w:tbl>
    <w:p w14:paraId="73AE7FBE" w14:textId="0FE67BDE" w:rsidR="000A204D" w:rsidRDefault="000A204D"/>
    <w:p w14:paraId="182AB6DD" w14:textId="6539F34C" w:rsidR="00C21CB0" w:rsidRPr="00C21CB0" w:rsidRDefault="00C21CB0">
      <w:pPr>
        <w:rPr>
          <w:b/>
        </w:rPr>
      </w:pPr>
      <w:r w:rsidRPr="00C21CB0">
        <w:rPr>
          <w:b/>
        </w:rPr>
        <w:t xml:space="preserve">By hand </w:t>
      </w:r>
      <w:r w:rsidR="00E6066E">
        <w:rPr>
          <w:b/>
        </w:rPr>
        <w:t xml:space="preserve">/ Post </w:t>
      </w:r>
    </w:p>
    <w:p w14:paraId="55EEC1A2" w14:textId="77777777" w:rsidR="000A204D" w:rsidRDefault="000A204D">
      <w:r>
        <w:t>DATE</w:t>
      </w:r>
    </w:p>
    <w:p w14:paraId="0A59E964" w14:textId="327BE436" w:rsidR="000A204D" w:rsidRDefault="000A204D">
      <w:r>
        <w:t xml:space="preserve"> </w:t>
      </w:r>
    </w:p>
    <w:p w14:paraId="13E27EC4" w14:textId="75E582D6" w:rsidR="000A204D" w:rsidRDefault="000A204D">
      <w:r>
        <w:t xml:space="preserve">To whom it may concern, </w:t>
      </w:r>
    </w:p>
    <w:p w14:paraId="452DEAF1" w14:textId="4FD17B6E" w:rsidR="000A204D" w:rsidRPr="000A204D" w:rsidRDefault="000A204D">
      <w:pPr>
        <w:rPr>
          <w:b/>
        </w:rPr>
      </w:pPr>
      <w:r w:rsidRPr="000A204D">
        <w:rPr>
          <w:b/>
        </w:rPr>
        <w:t xml:space="preserve">RE: Return of property held by police </w:t>
      </w:r>
      <w:bookmarkStart w:id="0" w:name="_GoBack"/>
      <w:bookmarkEnd w:id="0"/>
    </w:p>
    <w:p w14:paraId="5A7AA2DF" w14:textId="3E493C15" w:rsidR="000A204D" w:rsidRDefault="00DD1DB6">
      <w:r>
        <w:t xml:space="preserve">I am seeking the release of items held by the police namely: </w:t>
      </w:r>
    </w:p>
    <w:p w14:paraId="5A5EA23D" w14:textId="50660B18" w:rsidR="00DD1DB6" w:rsidRPr="007F1F63" w:rsidRDefault="00DD1DB6" w:rsidP="00F60DA9">
      <w:pPr>
        <w:pStyle w:val="ListParagraph"/>
        <w:numPr>
          <w:ilvl w:val="0"/>
          <w:numId w:val="3"/>
        </w:numPr>
        <w:rPr>
          <w:highlight w:val="yellow"/>
        </w:rPr>
      </w:pPr>
      <w:r w:rsidRPr="007F1F63">
        <w:rPr>
          <w:highlight w:val="yellow"/>
        </w:rPr>
        <w:t xml:space="preserve">List Items </w:t>
      </w:r>
    </w:p>
    <w:p w14:paraId="28623FD9" w14:textId="7714B1B2" w:rsidR="00C21CB0" w:rsidRPr="007F1F63" w:rsidRDefault="00C21CB0" w:rsidP="00F60DA9">
      <w:pPr>
        <w:rPr>
          <w:highlight w:val="yellow"/>
        </w:rPr>
      </w:pPr>
      <w:r w:rsidRPr="007F1F63">
        <w:rPr>
          <w:highlight w:val="yellow"/>
        </w:rPr>
        <w:t xml:space="preserve">Provide some background to why the police took the items </w:t>
      </w:r>
    </w:p>
    <w:p w14:paraId="4F8C2E1A" w14:textId="0D79CD20" w:rsidR="000A204D" w:rsidRPr="007F1F63" w:rsidRDefault="00C21CB0" w:rsidP="00F60DA9">
      <w:pPr>
        <w:rPr>
          <w:highlight w:val="yellow"/>
        </w:rPr>
      </w:pPr>
      <w:r w:rsidRPr="007F1F63">
        <w:rPr>
          <w:highlight w:val="yellow"/>
        </w:rPr>
        <w:t xml:space="preserve">Describe the items held by the police </w:t>
      </w:r>
    </w:p>
    <w:p w14:paraId="14E8E645" w14:textId="798BD91C" w:rsidR="00C21CB0" w:rsidRDefault="00C21CB0" w:rsidP="00F60DA9">
      <w:r w:rsidRPr="007F1F63">
        <w:rPr>
          <w:highlight w:val="yellow"/>
        </w:rPr>
        <w:t>Establish your ownership of the items</w:t>
      </w:r>
      <w:r>
        <w:t xml:space="preserve"> </w:t>
      </w:r>
    </w:p>
    <w:p w14:paraId="19250BFB" w14:textId="4245AAFE" w:rsidR="00C21CB0" w:rsidRDefault="00C21CB0">
      <w:proofErr w:type="gramStart"/>
      <w:r>
        <w:t>In light of</w:t>
      </w:r>
      <w:proofErr w:type="gramEnd"/>
      <w:r>
        <w:t xml:space="preserve"> the above, please confirm the above </w:t>
      </w:r>
      <w:r w:rsidR="0089753C">
        <w:t>items</w:t>
      </w:r>
      <w:r>
        <w:t xml:space="preserve"> </w:t>
      </w:r>
      <w:r w:rsidR="0089753C">
        <w:t xml:space="preserve">will be returned/released to me and where I can collect them. </w:t>
      </w:r>
    </w:p>
    <w:p w14:paraId="38729D73" w14:textId="200F2510" w:rsidR="00C21CB0" w:rsidRDefault="00C21CB0"/>
    <w:p w14:paraId="000D99F4" w14:textId="220E4263" w:rsidR="00C21CB0" w:rsidRDefault="00C21CB0">
      <w:r>
        <w:t xml:space="preserve">Yours faithfully </w:t>
      </w:r>
    </w:p>
    <w:p w14:paraId="18158B3C" w14:textId="6726CEE3" w:rsidR="00C21CB0" w:rsidRDefault="00C21CB0">
      <w:r>
        <w:t xml:space="preserve">NAME </w:t>
      </w:r>
    </w:p>
    <w:sectPr w:rsidR="00C21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943A8B"/>
    <w:multiLevelType w:val="hybridMultilevel"/>
    <w:tmpl w:val="6B285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4FE1"/>
    <w:multiLevelType w:val="hybridMultilevel"/>
    <w:tmpl w:val="78503A9C"/>
    <w:lvl w:ilvl="0" w:tplc="87F443E4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F1316F"/>
    <w:multiLevelType w:val="hybridMultilevel"/>
    <w:tmpl w:val="38D6D292"/>
    <w:lvl w:ilvl="0" w:tplc="700ABA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C30E8F"/>
    <w:multiLevelType w:val="hybridMultilevel"/>
    <w:tmpl w:val="BAB663C4"/>
    <w:lvl w:ilvl="0" w:tplc="AAFAB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szAyNTGwtDAytrRQ0lEKTi0uzszPAykwrAUAb2jwfCwAAAA="/>
    <w:docVar w:name="dgnword-docGUID" w:val="{F791D58A-0300-40CA-B933-169EC58D7168}"/>
    <w:docVar w:name="dgnword-eventsink" w:val="1305416193072"/>
  </w:docVars>
  <w:rsids>
    <w:rsidRoot w:val="000A204D"/>
    <w:rsid w:val="000A204D"/>
    <w:rsid w:val="000B7719"/>
    <w:rsid w:val="00151D4B"/>
    <w:rsid w:val="003B5189"/>
    <w:rsid w:val="007F1F63"/>
    <w:rsid w:val="0089753C"/>
    <w:rsid w:val="009A561F"/>
    <w:rsid w:val="00A5159D"/>
    <w:rsid w:val="00C21CB0"/>
    <w:rsid w:val="00DD1DB6"/>
    <w:rsid w:val="00E6066E"/>
    <w:rsid w:val="00F6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B3B63"/>
  <w15:chartTrackingRefBased/>
  <w15:docId w15:val="{220EC1CE-413B-4E5A-9FD7-391B04E16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2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0D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- Laurie Watling Solicitors</dc:creator>
  <cp:keywords/>
  <dc:description/>
  <cp:lastModifiedBy>James Torcetti</cp:lastModifiedBy>
  <cp:revision>2</cp:revision>
  <dcterms:created xsi:type="dcterms:W3CDTF">2019-07-31T03:59:00Z</dcterms:created>
  <dcterms:modified xsi:type="dcterms:W3CDTF">2019-07-31T03:59:00Z</dcterms:modified>
</cp:coreProperties>
</file>